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0276" w:rsidRPr="00DD0276" w:rsidRDefault="00A71B37" w:rsidP="00DD0276">
      <w:pPr>
        <w:rPr>
          <w:b/>
        </w:rPr>
      </w:pPr>
      <w:r>
        <w:rPr>
          <w:b/>
        </w:rPr>
        <w:t>Prob3 (</w:t>
      </w:r>
      <w:r>
        <w:rPr>
          <w:b/>
        </w:rPr>
        <w:t>c</w:t>
      </w:r>
      <w:r>
        <w:rPr>
          <w:b/>
        </w:rPr>
        <w:t>):</w:t>
      </w:r>
      <w:r>
        <w:rPr>
          <w:b/>
        </w:rPr>
        <w:t xml:space="preserve"> </w:t>
      </w:r>
      <w:r w:rsidR="00DD0276" w:rsidRPr="00DD0276">
        <w:rPr>
          <w:b/>
        </w:rPr>
        <w:t>Mansour</w:t>
      </w:r>
    </w:p>
    <w:p w:rsidR="008935FB" w:rsidRDefault="00DD0276" w:rsidP="00DD0276">
      <w:r>
        <w:rPr>
          <w:noProof/>
        </w:rPr>
        <w:drawing>
          <wp:inline distT="0" distB="0" distL="0" distR="0" wp14:anchorId="343B5499" wp14:editId="162B5A5A">
            <wp:extent cx="5943600" cy="121285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12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0276" w:rsidRDefault="00DD0276" w:rsidP="00DD0276"/>
    <w:p w:rsidR="004B4299" w:rsidRPr="004B4299" w:rsidRDefault="00A71B37" w:rsidP="00DD0276">
      <w:pPr>
        <w:rPr>
          <w:b/>
        </w:rPr>
      </w:pPr>
      <w:r>
        <w:rPr>
          <w:b/>
        </w:rPr>
        <w:t xml:space="preserve">Prob3 (d):  </w:t>
      </w:r>
      <w:r w:rsidR="004B4299" w:rsidRPr="004B4299">
        <w:rPr>
          <w:b/>
        </w:rPr>
        <w:t>Laurent</w:t>
      </w:r>
    </w:p>
    <w:p w:rsidR="00DD0276" w:rsidRDefault="004B4299" w:rsidP="00DD0276">
      <w:r>
        <w:rPr>
          <w:noProof/>
        </w:rPr>
        <w:drawing>
          <wp:inline distT="0" distB="0" distL="0" distR="0" wp14:anchorId="1005A1A2" wp14:editId="20E932B8">
            <wp:extent cx="5943600" cy="88519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85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1B37" w:rsidRDefault="00A71B37" w:rsidP="00DD0276"/>
    <w:p w:rsidR="00A71B37" w:rsidRPr="00DD0276" w:rsidRDefault="002117F4" w:rsidP="00DD0276">
      <w:r>
        <w:rPr>
          <w:b/>
        </w:rPr>
        <w:t>Prob</w:t>
      </w:r>
      <w:r>
        <w:rPr>
          <w:b/>
        </w:rPr>
        <w:t>4</w:t>
      </w:r>
      <w:bookmarkStart w:id="0" w:name="_GoBack"/>
      <w:bookmarkEnd w:id="0"/>
      <w:r>
        <w:rPr>
          <w:b/>
        </w:rPr>
        <w:t xml:space="preserve"> </w:t>
      </w:r>
      <w:r w:rsidR="00A71B37">
        <w:t>Show a code for problem</w:t>
      </w:r>
    </w:p>
    <w:sectPr w:rsidR="00A71B37" w:rsidRPr="00DD02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xtDAyNjC2NDMxMzNQ0lEKTi0uzszPAykwqgUAPKxwIiwAAAA="/>
  </w:docVars>
  <w:rsids>
    <w:rsidRoot w:val="00DD0276"/>
    <w:rsid w:val="002117F4"/>
    <w:rsid w:val="004B4299"/>
    <w:rsid w:val="008935FB"/>
    <w:rsid w:val="00A71B37"/>
    <w:rsid w:val="00DD02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D193E0"/>
  <w15:chartTrackingRefBased/>
  <w15:docId w15:val="{4C6F5D02-D264-4D1E-91A8-DAD0556E03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1</Words>
  <Characters>64</Characters>
  <Application>Microsoft Office Word</Application>
  <DocSecurity>0</DocSecurity>
  <Lines>1</Lines>
  <Paragraphs>1</Paragraphs>
  <ScaleCrop>false</ScaleCrop>
  <Company>University of Waterloo</Company>
  <LinksUpToDate>false</LinksUpToDate>
  <CharactersWithSpaces>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l Min Yeum</dc:creator>
  <cp:keywords/>
  <dc:description/>
  <cp:lastModifiedBy>Chul Min Yeum</cp:lastModifiedBy>
  <cp:revision>4</cp:revision>
  <dcterms:created xsi:type="dcterms:W3CDTF">2019-03-31T09:30:00Z</dcterms:created>
  <dcterms:modified xsi:type="dcterms:W3CDTF">2019-03-31T09:36:00Z</dcterms:modified>
</cp:coreProperties>
</file>